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07A0A" w14:textId="77777777" w:rsidR="007C5404" w:rsidRPr="002D70E4" w:rsidRDefault="007C5404" w:rsidP="007C5404">
      <w:pPr>
        <w:jc w:val="center"/>
        <w:rPr>
          <w:rFonts w:ascii="Times New Roman" w:hAnsi="Times New Roman" w:cs="Times New Roman"/>
          <w:sz w:val="40"/>
          <w:szCs w:val="40"/>
          <w:shd w:val="clear" w:color="auto" w:fill="FFFFFF"/>
        </w:rPr>
      </w:pPr>
    </w:p>
    <w:p w14:paraId="122684D0" w14:textId="77777777" w:rsidR="007C5404" w:rsidRPr="002D70E4" w:rsidRDefault="007C5404" w:rsidP="007C5404">
      <w:pPr>
        <w:jc w:val="center"/>
        <w:rPr>
          <w:rFonts w:ascii="Times New Roman" w:hAnsi="Times New Roman" w:cs="Times New Roman"/>
          <w:sz w:val="40"/>
          <w:szCs w:val="40"/>
          <w:shd w:val="clear" w:color="auto" w:fill="FFFFFF"/>
        </w:rPr>
      </w:pPr>
    </w:p>
    <w:p w14:paraId="6AC1D55C" w14:textId="77777777" w:rsidR="007C5404" w:rsidRPr="002D70E4" w:rsidRDefault="007C5404" w:rsidP="007C5404">
      <w:pPr>
        <w:jc w:val="center"/>
        <w:rPr>
          <w:rFonts w:ascii="Times New Roman" w:hAnsi="Times New Roman" w:cs="Times New Roman"/>
          <w:sz w:val="40"/>
          <w:szCs w:val="40"/>
          <w:shd w:val="clear" w:color="auto" w:fill="FFFFFF"/>
        </w:rPr>
      </w:pPr>
    </w:p>
    <w:p w14:paraId="2923144C" w14:textId="77777777" w:rsidR="007C5404" w:rsidRPr="002D70E4" w:rsidRDefault="007C5404" w:rsidP="007C5404">
      <w:pPr>
        <w:jc w:val="center"/>
        <w:rPr>
          <w:rFonts w:ascii="Times New Roman" w:hAnsi="Times New Roman" w:cs="Times New Roman"/>
          <w:sz w:val="40"/>
          <w:szCs w:val="40"/>
          <w:shd w:val="clear" w:color="auto" w:fill="FFFFFF"/>
        </w:rPr>
      </w:pPr>
    </w:p>
    <w:p w14:paraId="41CE7456" w14:textId="77777777" w:rsidR="007C5404" w:rsidRPr="002D70E4" w:rsidRDefault="007C5404" w:rsidP="007C5404">
      <w:pPr>
        <w:jc w:val="center"/>
        <w:rPr>
          <w:rFonts w:ascii="Times New Roman" w:hAnsi="Times New Roman" w:cs="Times New Roman"/>
          <w:sz w:val="40"/>
          <w:szCs w:val="40"/>
          <w:shd w:val="clear" w:color="auto" w:fill="FFFFFF"/>
        </w:rPr>
      </w:pPr>
    </w:p>
    <w:p w14:paraId="2851E115" w14:textId="77777777" w:rsidR="007C5404" w:rsidRPr="002D70E4" w:rsidRDefault="007C5404" w:rsidP="007C5404">
      <w:pPr>
        <w:jc w:val="center"/>
        <w:rPr>
          <w:rFonts w:ascii="Times New Roman" w:hAnsi="Times New Roman" w:cs="Times New Roman"/>
          <w:sz w:val="40"/>
          <w:szCs w:val="40"/>
          <w:shd w:val="clear" w:color="auto" w:fill="FFFFFF"/>
        </w:rPr>
      </w:pPr>
    </w:p>
    <w:p w14:paraId="6834B44C"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
    <w:p w14:paraId="48F5C75D"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7EE0903" w14:textId="5951F67E" w:rsidR="007C540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386A2527" w14:textId="2CE5E500" w:rsidR="007C5404" w:rsidRPr="002D70E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1DC83D8" w14:textId="77777777" w:rsidR="007C5404" w:rsidRPr="002D70E4" w:rsidRDefault="007C5404" w:rsidP="007C540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23BAC173"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4E9C134C"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A89BA8E" wp14:editId="40C6C09D">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549D1F21"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pPr>
    </w:p>
    <w:p w14:paraId="2AC00AA2"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sectPr w:rsidR="007C5404" w:rsidRPr="002D70E4" w:rsidSect="00CC37D1">
          <w:pgSz w:w="11906" w:h="16838" w:code="9"/>
          <w:pgMar w:top="720" w:right="720" w:bottom="720" w:left="720" w:header="709" w:footer="709" w:gutter="0"/>
          <w:cols w:space="708"/>
          <w:docGrid w:linePitch="360"/>
        </w:sectPr>
      </w:pPr>
    </w:p>
    <w:p w14:paraId="2464B3EF" w14:textId="77777777" w:rsidR="007C5404" w:rsidRPr="002D70E4" w:rsidRDefault="007C5404" w:rsidP="007C540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46578B7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78D9A6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7E68991C" w14:textId="77777777" w:rsidR="007C5404" w:rsidRPr="002D70E4" w:rsidRDefault="007C5404" w:rsidP="007C540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0DC6BC8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C3AB27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2DCBCD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394586D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B5357F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0762D23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26300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50DB6BD"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A28590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8EC89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3553CA2A"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A7F776F"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715D6C9"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BDDA15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083ECB5" w14:textId="77777777" w:rsidR="007C5404" w:rsidRPr="002D70E4" w:rsidRDefault="007C5404" w:rsidP="007C540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01CD4FD"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2D23C3B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017A968" w14:textId="77777777" w:rsidR="007C5404" w:rsidRPr="002D70E4" w:rsidRDefault="007C5404" w:rsidP="007C540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36CACC8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1D15376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1FB3485"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rPr>
        <w:t>y</w:t>
      </w:r>
      <w:proofErr w:type="gramStart"/>
      <w:r w:rsidRPr="00B86C3E">
        <w:rPr>
          <w:rFonts w:ascii="Times New Roman" w:hAnsi="Times New Roman" w:cs="Times New Roman"/>
          <w:vertAlign w:val="subscript"/>
        </w:rPr>
        <w:t>0</w:t>
      </w:r>
      <w:r w:rsidRPr="002D70E4">
        <w:rPr>
          <w:rFonts w:ascii="Times New Roman" w:hAnsi="Times New Roman" w:cs="Times New Roman"/>
        </w:rPr>
        <w:t>,y</w:t>
      </w:r>
      <w:proofErr w:type="gramEnd"/>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2D1AC4C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6FD01A7"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35564E"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103CEB3F"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C197B8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48A3860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459EB60" w14:textId="77777777" w:rsidR="007C5404" w:rsidRPr="002D70E4" w:rsidRDefault="007C5404" w:rsidP="007C540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48A78F20"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3D81783" wp14:editId="340AB337">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F2AA2E1"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01B76CE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4DA9C1B" w14:textId="77777777" w:rsidR="007C5404" w:rsidRDefault="007C5404" w:rsidP="007C540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1A3BA1E"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0127B02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6A9D4B77"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2F64F94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4FBB9FE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6BF2914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53BD00C7"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98A086B" wp14:editId="5F71B6A1">
            <wp:extent cx="2869565" cy="238379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2869565" cy="2383790"/>
                    </a:xfrm>
                    <a:prstGeom prst="rect">
                      <a:avLst/>
                    </a:prstGeom>
                  </pic:spPr>
                </pic:pic>
              </a:graphicData>
            </a:graphic>
          </wp:inline>
        </w:drawing>
      </w:r>
    </w:p>
    <w:p w14:paraId="14D3A8F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706AB7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hire the best secretary out of N applicants' sample. The </w:t>
      </w:r>
      <w:r w:rsidRPr="002D70E4">
        <w:rPr>
          <w:rFonts w:ascii="Times New Roman" w:hAnsi="Times New Roman" w:cs="Times New Roman"/>
          <w:color w:val="000000" w:themeColor="text1"/>
          <w:lang w:val="en-US"/>
        </w:rPr>
        <w:lastRenderedPageBreak/>
        <w:t xml:space="preserve">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75EC6E29"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A4AFFC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A422F1B"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8160E27"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6129C502"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A77CB93"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t>(1)</w:t>
      </w:r>
    </w:p>
    <w:p w14:paraId="00C984D2"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4DF92B87"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6B07BF92"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234D2E1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2ECF68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37BB57CA"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2923AEA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58F1424B"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A8925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3A6F277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5)</w:t>
      </w:r>
    </w:p>
    <w:p w14:paraId="554AB7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2E6AF82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8BFF006"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66804EC"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1)</w:t>
      </w:r>
    </w:p>
    <w:p w14:paraId="6F91BD67"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2)</w:t>
      </w:r>
    </w:p>
    <w:p w14:paraId="451C194B"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3)</w:t>
      </w:r>
    </w:p>
    <w:p w14:paraId="62033C45"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4)</w:t>
      </w:r>
    </w:p>
    <w:p w14:paraId="312BFDBB"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FB1C08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133F3D3"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8781C73" wp14:editId="22E83914">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11DDE5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11E8612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AE457C2"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k</m:t>
            </m:r>
          </m:sub>
        </m:sSub>
      </m:oMath>
      <w:r w:rsidRPr="002D70E4">
        <w:rPr>
          <w:rFonts w:ascii="Times New Roman" w:eastAsiaTheme="minorEastAsia" w:hAnsi="Times New Roman" w:cs="Times New Roman"/>
          <w:color w:val="000000" w:themeColor="text1"/>
          <w:lang w:val="en-US"/>
        </w:rPr>
        <w:tab/>
        <w:t>(1)</w:t>
      </w:r>
    </w:p>
    <w:p w14:paraId="45077C9A"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4B43F297"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08BE721C" w14:textId="77777777" w:rsidR="007C540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x</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A</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Pr="002D70E4">
        <w:rPr>
          <w:rFonts w:ascii="Times New Roman" w:eastAsiaTheme="minorEastAsia" w:hAnsi="Times New Roman" w:cs="Times New Roman"/>
          <w:color w:val="000000" w:themeColor="text1"/>
          <w:lang w:val="en-US"/>
        </w:rPr>
        <w:tab/>
        <w:t>(2)</w:t>
      </w:r>
    </w:p>
    <w:p w14:paraId="0D2C5B31" w14:textId="77777777" w:rsidR="007C5404" w:rsidRDefault="007C5404" w:rsidP="007C5404">
      <w:pPr>
        <w:jc w:val="center"/>
        <w:rPr>
          <w:rFonts w:ascii="Times New Roman" w:eastAsiaTheme="minorEastAsia" w:hAnsi="Times New Roman" w:cs="Times New Roman"/>
          <w:color w:val="000000" w:themeColor="text1"/>
          <w:lang w:val="en-US"/>
        </w:rPr>
      </w:pPr>
    </w:p>
    <w:p w14:paraId="79B3110F" w14:textId="77777777" w:rsidR="007C5404" w:rsidRDefault="007C5404" w:rsidP="007C5404">
      <w:pPr>
        <w:keepNext/>
      </w:pPr>
      <w:r>
        <w:rPr>
          <w:rFonts w:eastAsiaTheme="minorEastAsia"/>
          <w:noProof/>
          <w:color w:val="000000" w:themeColor="text1"/>
          <w:lang w:val="en-US"/>
        </w:rPr>
        <w:drawing>
          <wp:inline distT="0" distB="0" distL="0" distR="0" wp14:anchorId="41E26AD0" wp14:editId="26289065">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65A2575F" w14:textId="77777777" w:rsidR="007C5404" w:rsidRPr="002D70E4" w:rsidRDefault="007C5404" w:rsidP="007C5404">
      <w:pPr>
        <w:pStyle w:val="Caption"/>
        <w:jc w:val="center"/>
        <w:rPr>
          <w:rFonts w:ascii="Times New Roman" w:eastAsiaTheme="minorEastAsia" w:hAnsi="Times New Roman" w:cs="Times New Roman"/>
          <w:color w:val="000000" w:themeColor="text1"/>
          <w:lang w:val="en-US"/>
        </w:rPr>
      </w:pPr>
      <w:r>
        <w:t xml:space="preserve">Figure </w:t>
      </w:r>
      <w:r>
        <w:fldChar w:fldCharType="begin"/>
      </w:r>
      <w:r>
        <w:instrText xml:space="preserve"> SEQ Figure \* ARABIC </w:instrText>
      </w:r>
      <w:r>
        <w:fldChar w:fldCharType="separate"/>
      </w:r>
      <w:r>
        <w:rPr>
          <w:noProof/>
        </w:rPr>
        <w:t>2</w:t>
      </w:r>
      <w:r>
        <w:fldChar w:fldCharType="end"/>
      </w:r>
      <w:r>
        <w:t>: Decision Values plot</w:t>
      </w:r>
    </w:p>
    <w:p w14:paraId="1FFEB925" w14:textId="77777777" w:rsidR="007C5404" w:rsidRPr="00142CC5"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0A118DE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5E7E432A"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m:t>
            </m:r>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1</m:t>
                            </m:r>
                          </m:e>
                        </m:d>
                      </m:e>
                    </m:d>
                  </m:e>
                  <m:sup>
                    <m:r>
                      <w:rPr>
                        <w:rFonts w:ascii="Cambria Math" w:hAnsi="Cambria Math" w:cs="Times New Roman"/>
                        <w:color w:val="000000" w:themeColor="text1"/>
                        <w:lang w:val="en-US"/>
                      </w:rPr>
                      <m:t>2</m:t>
                    </m:r>
                  </m:sup>
                </m:sSup>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e>
        </m:d>
      </m:oMath>
      <w:r w:rsidRPr="002D70E4">
        <w:rPr>
          <w:rFonts w:ascii="Times New Roman" w:eastAsiaTheme="minorEastAsia" w:hAnsi="Times New Roman" w:cs="Times New Roman"/>
          <w:color w:val="000000" w:themeColor="text1"/>
          <w:lang w:val="en-US"/>
        </w:rPr>
        <w:tab/>
        <w:t>(3)</w:t>
      </w:r>
    </w:p>
    <w:p w14:paraId="2CE39772" w14:textId="77777777" w:rsidR="007C5404" w:rsidRPr="002D70E4" w:rsidRDefault="007C5404" w:rsidP="007C5404">
      <w:pPr>
        <w:jc w:val="both"/>
        <w:rPr>
          <w:rFonts w:ascii="Times New Roman" w:hAnsi="Times New Roman" w:cs="Times New Roman"/>
          <w:noProof/>
        </w:rPr>
      </w:pPr>
      <w:r>
        <w:rPr>
          <w:rFonts w:ascii="Times New Roman" w:hAnsi="Times New Roman" w:cs="Times New Roman"/>
          <w:color w:val="000000" w:themeColor="text1"/>
          <w:lang w:val="en-US"/>
        </w:rPr>
        <w:t xml:space="preserve">for k = 0, …, n-1, with initial value: d[n-1] = 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235CD8D"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D383C91" wp14:editId="71788A9F">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551B6B98"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17FB8A1A"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7EDBFCB" w14:textId="77777777" w:rsidR="007C5404" w:rsidRPr="002D70E4" w:rsidRDefault="007C5404" w:rsidP="007C540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 xml:space="preserve"> </w:t>
      </w:r>
    </w:p>
    <w:p w14:paraId="66E398F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p>
    <w:p w14:paraId="44716F10"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4EBE9F64"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01F58C5C"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4164E68"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26CAD356"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ab/>
        <w:t>(2)</w:t>
      </w:r>
    </w:p>
    <w:p w14:paraId="4E1A55C5"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3594400"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Pr="002D70E4">
        <w:rPr>
          <w:rFonts w:ascii="Times New Roman" w:eastAsiaTheme="minorEastAsia" w:hAnsi="Times New Roman" w:cs="Times New Roman"/>
          <w:color w:val="000000" w:themeColor="text1"/>
          <w:lang w:val="en-US"/>
        </w:rPr>
        <w:tab/>
        <w:t>(3)</w:t>
      </w:r>
    </w:p>
    <w:p w14:paraId="7292A13E"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E40C147"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4)</w:t>
      </w:r>
    </w:p>
    <w:p w14:paraId="1543C77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6446FD42"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or</w:t>
      </w:r>
      <w:r w:rsidRPr="002D70E4">
        <w:rPr>
          <w:rFonts w:ascii="Times New Roman" w:eastAsiaTheme="minorEastAsia" w:hAnsi="Times New Roman" w:cs="Times New Roman"/>
          <w:color w:val="000000" w:themeColor="text1"/>
          <w:lang w:val="en-US"/>
        </w:rPr>
        <w:tab/>
        <w:t>(5)</w:t>
      </w:r>
    </w:p>
    <w:p w14:paraId="126ECA8F"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3F5D93E9"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6)</w:t>
      </w:r>
    </w:p>
    <w:p w14:paraId="040021D2"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41E36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7)</w:t>
      </w:r>
    </w:p>
    <w:p w14:paraId="6619E156"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09E68ADE"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8)</w:t>
      </w:r>
    </w:p>
    <w:p w14:paraId="6C6A2C54"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0338FDF"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5)</w:t>
      </w:r>
    </w:p>
    <w:p w14:paraId="15233382"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027BBF5F"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6)</w:t>
      </w:r>
    </w:p>
    <w:p w14:paraId="60695B6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4E3771A"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t>(9)</w:t>
      </w:r>
    </w:p>
    <w:p w14:paraId="655CE946"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10)</w:t>
      </w:r>
    </w:p>
    <w:p w14:paraId="386E118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Pr="002D70E4">
        <w:rPr>
          <w:rFonts w:ascii="Times New Roman" w:eastAsiaTheme="minorEastAsia" w:hAnsi="Times New Roman" w:cs="Times New Roman"/>
          <w:color w:val="000000" w:themeColor="text1"/>
          <w:lang w:val="en-US"/>
        </w:rPr>
        <w:t xml:space="preserve">    (11)</w:t>
      </w:r>
    </w:p>
    <w:p w14:paraId="71A41002"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12)</w:t>
      </w:r>
    </w:p>
    <w:p w14:paraId="3E070900"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13)</w:t>
      </w:r>
    </w:p>
    <w:p w14:paraId="2EF10A9C"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14)</w:t>
      </w:r>
    </w:p>
    <w:p w14:paraId="7030D2B1"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C0FD035"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5B33721"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6756B7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04C93F34"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5)</w:t>
      </w:r>
    </w:p>
    <w:p w14:paraId="378A61BE"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2D4842C"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DDF7722"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proofErr w:type="gramEnd"/>
      <w:r w:rsidRPr="002D70E4">
        <w:rPr>
          <w:rFonts w:ascii="Times New Roman" w:hAnsi="Times New Roman" w:cs="Times New Roman"/>
          <w:color w:val="000000" w:themeColor="text1"/>
          <w:lang w:val="en-US"/>
        </w:rPr>
        <w:t>10].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7C5404" w:rsidRPr="006167D5" w14:paraId="6CB0AB45" w14:textId="77777777" w:rsidTr="009612BF">
        <w:trPr>
          <w:trHeight w:val="263"/>
          <w:jc w:val="center"/>
        </w:trPr>
        <w:tc>
          <w:tcPr>
            <w:tcW w:w="1943" w:type="dxa"/>
            <w:shd w:val="clear" w:color="auto" w:fill="auto"/>
            <w:noWrap/>
            <w:vAlign w:val="bottom"/>
            <w:hideMark/>
          </w:tcPr>
          <w:p w14:paraId="40EA2373"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timestamp</w:t>
            </w:r>
          </w:p>
        </w:tc>
        <w:tc>
          <w:tcPr>
            <w:tcW w:w="939" w:type="dxa"/>
            <w:shd w:val="clear" w:color="auto" w:fill="auto"/>
            <w:noWrap/>
            <w:vAlign w:val="bottom"/>
            <w:hideMark/>
          </w:tcPr>
          <w:p w14:paraId="715ED348"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value</w:t>
            </w:r>
          </w:p>
        </w:tc>
        <w:tc>
          <w:tcPr>
            <w:tcW w:w="1117" w:type="dxa"/>
            <w:shd w:val="clear" w:color="auto" w:fill="auto"/>
            <w:noWrap/>
            <w:vAlign w:val="bottom"/>
            <w:hideMark/>
          </w:tcPr>
          <w:p w14:paraId="5DDC6F8F"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server-id</w:t>
            </w:r>
          </w:p>
        </w:tc>
      </w:tr>
      <w:tr w:rsidR="007C5404" w:rsidRPr="006167D5" w14:paraId="27CFDC93" w14:textId="77777777" w:rsidTr="009612BF">
        <w:trPr>
          <w:trHeight w:val="54"/>
          <w:jc w:val="center"/>
        </w:trPr>
        <w:tc>
          <w:tcPr>
            <w:tcW w:w="1943" w:type="dxa"/>
            <w:shd w:val="clear" w:color="auto" w:fill="auto"/>
            <w:noWrap/>
            <w:vAlign w:val="bottom"/>
            <w:hideMark/>
          </w:tcPr>
          <w:p w14:paraId="50A76C9A"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41FE3792"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0A6BDE5"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7C5404" w:rsidRPr="006167D5" w14:paraId="77F2693D" w14:textId="77777777" w:rsidTr="009612BF">
        <w:trPr>
          <w:trHeight w:val="54"/>
          <w:jc w:val="center"/>
        </w:trPr>
        <w:tc>
          <w:tcPr>
            <w:tcW w:w="1943" w:type="dxa"/>
            <w:shd w:val="clear" w:color="auto" w:fill="auto"/>
            <w:noWrap/>
            <w:vAlign w:val="bottom"/>
            <w:hideMark/>
          </w:tcPr>
          <w:p w14:paraId="6C4DB9D5"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DF16B0"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7656F3"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7C5404" w:rsidRPr="006167D5" w14:paraId="06602078" w14:textId="77777777" w:rsidTr="009612BF">
        <w:trPr>
          <w:trHeight w:val="54"/>
          <w:jc w:val="center"/>
        </w:trPr>
        <w:tc>
          <w:tcPr>
            <w:tcW w:w="1943" w:type="dxa"/>
            <w:shd w:val="clear" w:color="auto" w:fill="auto"/>
            <w:noWrap/>
            <w:vAlign w:val="bottom"/>
            <w:hideMark/>
          </w:tcPr>
          <w:p w14:paraId="29BC3582"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345D88E1"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0358F29D"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7C5404" w:rsidRPr="006167D5" w14:paraId="377564B9" w14:textId="77777777" w:rsidTr="009612BF">
        <w:trPr>
          <w:trHeight w:val="54"/>
          <w:jc w:val="center"/>
        </w:trPr>
        <w:tc>
          <w:tcPr>
            <w:tcW w:w="1943" w:type="dxa"/>
            <w:shd w:val="clear" w:color="auto" w:fill="auto"/>
            <w:noWrap/>
            <w:vAlign w:val="bottom"/>
            <w:hideMark/>
          </w:tcPr>
          <w:p w14:paraId="30CA4E3F"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5C2898A2"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1C745F36"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7C5404" w:rsidRPr="006167D5" w14:paraId="7A42C9BA" w14:textId="77777777" w:rsidTr="009612BF">
        <w:trPr>
          <w:trHeight w:val="54"/>
          <w:jc w:val="center"/>
        </w:trPr>
        <w:tc>
          <w:tcPr>
            <w:tcW w:w="1943" w:type="dxa"/>
            <w:shd w:val="clear" w:color="auto" w:fill="auto"/>
            <w:noWrap/>
            <w:vAlign w:val="bottom"/>
            <w:hideMark/>
          </w:tcPr>
          <w:p w14:paraId="2DA5D956"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E8F80B3"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72491F4D"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7C5404" w:rsidRPr="006167D5" w14:paraId="0639D26E" w14:textId="77777777" w:rsidTr="009612BF">
        <w:trPr>
          <w:trHeight w:val="119"/>
          <w:jc w:val="center"/>
        </w:trPr>
        <w:tc>
          <w:tcPr>
            <w:tcW w:w="1943" w:type="dxa"/>
            <w:shd w:val="clear" w:color="auto" w:fill="auto"/>
            <w:noWrap/>
            <w:vAlign w:val="bottom"/>
            <w:hideMark/>
          </w:tcPr>
          <w:p w14:paraId="6F41CF0A"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AB0B72E"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7045FC"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7C5404" w:rsidRPr="006167D5" w14:paraId="24AFEAC1" w14:textId="77777777" w:rsidTr="009612BF">
        <w:trPr>
          <w:trHeight w:val="54"/>
          <w:jc w:val="center"/>
        </w:trPr>
        <w:tc>
          <w:tcPr>
            <w:tcW w:w="1943" w:type="dxa"/>
            <w:shd w:val="clear" w:color="auto" w:fill="auto"/>
            <w:noWrap/>
            <w:vAlign w:val="bottom"/>
            <w:hideMark/>
          </w:tcPr>
          <w:p w14:paraId="734A7F6E"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C078504"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786AD38"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7C5404" w:rsidRPr="006167D5" w14:paraId="78384354" w14:textId="77777777" w:rsidTr="009612BF">
        <w:trPr>
          <w:trHeight w:val="54"/>
          <w:jc w:val="center"/>
        </w:trPr>
        <w:tc>
          <w:tcPr>
            <w:tcW w:w="1943" w:type="dxa"/>
            <w:shd w:val="clear" w:color="auto" w:fill="auto"/>
            <w:noWrap/>
            <w:vAlign w:val="bottom"/>
            <w:hideMark/>
          </w:tcPr>
          <w:p w14:paraId="0BCDA471"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6B2A2A9C"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4BB19F47"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7C5404" w:rsidRPr="006167D5" w14:paraId="48AD5E05" w14:textId="77777777" w:rsidTr="009612BF">
        <w:trPr>
          <w:trHeight w:val="54"/>
          <w:jc w:val="center"/>
        </w:trPr>
        <w:tc>
          <w:tcPr>
            <w:tcW w:w="1943" w:type="dxa"/>
            <w:shd w:val="clear" w:color="auto" w:fill="auto"/>
            <w:noWrap/>
            <w:vAlign w:val="bottom"/>
            <w:hideMark/>
          </w:tcPr>
          <w:p w14:paraId="217BD3DF"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7BCA49"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60C15CD"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7C5404" w:rsidRPr="006167D5" w14:paraId="7CCC3B8A" w14:textId="77777777" w:rsidTr="009612BF">
        <w:trPr>
          <w:trHeight w:val="54"/>
          <w:jc w:val="center"/>
        </w:trPr>
        <w:tc>
          <w:tcPr>
            <w:tcW w:w="1943" w:type="dxa"/>
            <w:shd w:val="clear" w:color="auto" w:fill="auto"/>
            <w:noWrap/>
            <w:vAlign w:val="bottom"/>
            <w:hideMark/>
          </w:tcPr>
          <w:p w14:paraId="3DFCCC18"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62E8C3D"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62C6B9A1" w14:textId="77777777" w:rsidR="007C5404" w:rsidRPr="006167D5" w:rsidRDefault="007C5404" w:rsidP="009612BF">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4215061C" w14:textId="77777777" w:rsidR="007C5404" w:rsidRPr="002D70E4" w:rsidRDefault="007C5404" w:rsidP="007C5404">
      <w:pPr>
        <w:jc w:val="center"/>
        <w:rPr>
          <w:rFonts w:ascii="Times New Roman" w:hAnsi="Times New Roman" w:cs="Times New Roman"/>
        </w:rPr>
      </w:pPr>
      <w:r>
        <w:rPr>
          <w:noProof/>
        </w:rPr>
        <w:drawing>
          <wp:inline distT="0" distB="0" distL="0" distR="0" wp14:anchorId="386AF105" wp14:editId="79AD1F02">
            <wp:extent cx="2982351" cy="2060917"/>
            <wp:effectExtent l="0" t="0" r="8890" b="15875"/>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982615" w14:textId="77777777" w:rsidR="007C5404" w:rsidRPr="002D70E4" w:rsidRDefault="007C5404" w:rsidP="007C540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56F9B92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541495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S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w:t>
      </w:r>
      <w:r w:rsidRPr="002D70E4">
        <w:rPr>
          <w:rFonts w:ascii="Times New Roman" w:hAnsi="Times New Roman" w:cs="Times New Roman"/>
          <w:color w:val="000000" w:themeColor="text1"/>
          <w:lang w:val="en-US"/>
        </w:rPr>
        <w:lastRenderedPageBreak/>
        <w:t xml:space="preserve">libraries. We used these to manage our data, carry out a time-series analysis on the records, implement the 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74A65FB8" w14:textId="77777777" w:rsidR="007C5404" w:rsidRPr="002D70E4" w:rsidRDefault="007C5404" w:rsidP="007C540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018B99E6" wp14:editId="639BBDEE">
            <wp:simplePos x="0" y="0"/>
            <wp:positionH relativeFrom="column">
              <wp:posOffset>3352397</wp:posOffset>
            </wp:positionH>
            <wp:positionV relativeFrom="paragraph">
              <wp:posOffset>654685</wp:posOffset>
            </wp:positionV>
            <wp:extent cx="3407064" cy="1889414"/>
            <wp:effectExtent l="0" t="0" r="317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407064" cy="18894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noProof/>
          <w:color w:val="000000" w:themeColor="text1"/>
          <w:lang w:val="en-US"/>
        </w:rPr>
        <w:drawing>
          <wp:inline distT="0" distB="0" distL="0" distR="0" wp14:anchorId="68D24833" wp14:editId="6628B1AE">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2DB317FF" w14:textId="77777777" w:rsidR="007C5404" w:rsidRPr="009F2E78"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2336" behindDoc="0" locked="0" layoutInCell="1" allowOverlap="1" wp14:anchorId="4235424B" wp14:editId="103D082C">
            <wp:simplePos x="0" y="0"/>
            <wp:positionH relativeFrom="column">
              <wp:posOffset>3313430</wp:posOffset>
            </wp:positionH>
            <wp:positionV relativeFrom="paragraph">
              <wp:posOffset>408940</wp:posOffset>
            </wp:positionV>
            <wp:extent cx="3406775" cy="1908175"/>
            <wp:effectExtent l="0" t="0" r="3175"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067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at the end of this </w:t>
      </w:r>
      <w:proofErr w:type="gramStart"/>
      <w:r>
        <w:rPr>
          <w:rFonts w:ascii="Times New Roman" w:hAnsi="Times New Roman" w:cs="Times New Roman"/>
          <w:color w:val="000000" w:themeColor="text1"/>
          <w:lang w:val="en-US"/>
        </w:rPr>
        <w:t>paper[</w:t>
      </w:r>
      <w:proofErr w:type="gramEnd"/>
      <w:r>
        <w:rPr>
          <w:rFonts w:ascii="Times New Roman" w:hAnsi="Times New Roman" w:cs="Times New Roman"/>
          <w:color w:val="000000" w:themeColor="text1"/>
          <w:lang w:val="en-US"/>
        </w:rPr>
        <w:t>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AC58B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w:t>
      </w:r>
      <w:r>
        <w:rPr>
          <w:rFonts w:ascii="Times New Roman" w:hAnsi="Times New Roman" w:cs="Times New Roman"/>
          <w:color w:val="000000" w:themeColor="text1"/>
          <w:lang w:val="en-US"/>
        </w:rPr>
        <w:t>Hub</w:t>
      </w:r>
      <w:r w:rsidRPr="002D70E4">
        <w:rPr>
          <w:rFonts w:ascii="Times New Roman" w:hAnsi="Times New Roman" w:cs="Times New Roman"/>
          <w:color w:val="000000" w:themeColor="text1"/>
          <w:lang w:val="en-US"/>
        </w:rPr>
        <w:t xml:space="preserve"> repository has also been created to host our files and can be found in [15].</w:t>
      </w:r>
    </w:p>
    <w:p w14:paraId="50D55953"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3D09900"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48A524B"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w:t>
      </w:r>
      <w:r w:rsidRPr="002D70E4">
        <w:rPr>
          <w:rFonts w:ascii="Times New Roman" w:hAnsi="Times New Roman" w:cs="Times New Roman"/>
          <w:lang w:val="en-US"/>
        </w:rPr>
        <w:t>correlation and autocorrelation techniques to extract the patterns in a filter-like manner.</w:t>
      </w:r>
    </w:p>
    <w:p w14:paraId="1983D10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70F7B65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6A1B008B"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28F0C5B7" w14:textId="77777777" w:rsidR="007C5404" w:rsidRPr="002D70E4" w:rsidRDefault="007C5404" w:rsidP="007C540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37DDC291" w14:textId="77777777" w:rsidR="007C5404" w:rsidRPr="002D70E4" w:rsidRDefault="007C5404" w:rsidP="007C540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noProof/>
        </w:rPr>
        <w:lastRenderedPageBreak/>
        <w:drawing>
          <wp:anchor distT="0" distB="0" distL="114300" distR="114300" simplePos="0" relativeHeight="251664384" behindDoc="0" locked="0" layoutInCell="1" allowOverlap="1" wp14:anchorId="106F3A0F" wp14:editId="1612FC29">
            <wp:simplePos x="0" y="0"/>
            <wp:positionH relativeFrom="column">
              <wp:posOffset>-163195</wp:posOffset>
            </wp:positionH>
            <wp:positionV relativeFrom="paragraph">
              <wp:posOffset>119380</wp:posOffset>
            </wp:positionV>
            <wp:extent cx="3407410" cy="1889760"/>
            <wp:effectExtent l="0" t="0" r="254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407410" cy="1889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517DFA4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716078E6" wp14:editId="1D0AFEC0">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Is it periodic? 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68F7928A"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CBDB80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154A0D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54F21EF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p>
    <w:p w14:paraId="679B8435"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p>
    <w:p w14:paraId="542BDD3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9DBD481" wp14:editId="11744104">
            <wp:extent cx="3098165" cy="514350"/>
            <wp:effectExtent l="0" t="0" r="6985" b="0"/>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31D25967"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apply the model and start observing:</w:t>
      </w:r>
    </w:p>
    <w:p w14:paraId="6DBC96C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3EEFC5D" wp14:editId="72544151">
                <wp:simplePos x="0" y="0"/>
                <wp:positionH relativeFrom="column">
                  <wp:posOffset>1427430</wp:posOffset>
                </wp:positionH>
                <wp:positionV relativeFrom="paragraph">
                  <wp:posOffset>444468</wp:posOffset>
                </wp:positionV>
                <wp:extent cx="0" cy="316972"/>
                <wp:effectExtent l="57150" t="38100" r="57150" b="6985"/>
                <wp:wrapNone/>
                <wp:docPr id="25" name="Straight Arrow Connector 25"/>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B6BABC" id="_x0000_t32" coordsize="21600,21600" o:spt="32" o:oned="t" path="m,l21600,21600e" filled="f">
                <v:path arrowok="t" fillok="f" o:connecttype="none"/>
                <o:lock v:ext="edit" shapetype="t"/>
              </v:shapetype>
              <v:shape id="Straight Arrow Connector 25" o:spid="_x0000_s1026" type="#_x0000_t32" style="position:absolute;margin-left:112.4pt;margin-top:35pt;width:0;height:24.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55AAFD9" wp14:editId="2318CF35">
            <wp:extent cx="3098165" cy="49794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9">
                      <a:extLst>
                        <a:ext uri="{28A0092B-C50C-407E-A947-70E740481C1C}">
                          <a14:useLocalDpi xmlns:a14="http://schemas.microsoft.com/office/drawing/2010/main" val="0"/>
                        </a:ext>
                      </a:extLst>
                    </a:blip>
                    <a:srcRect b="13829"/>
                    <a:stretch>
                      <a:fillRect/>
                    </a:stretch>
                  </pic:blipFill>
                  <pic:spPr bwMode="auto">
                    <a:xfrm>
                      <a:off x="0" y="0"/>
                      <a:ext cx="3098165" cy="497940"/>
                    </a:xfrm>
                    <a:prstGeom prst="rect">
                      <a:avLst/>
                    </a:prstGeom>
                    <a:noFill/>
                    <a:ln>
                      <a:noFill/>
                    </a:ln>
                    <a:extLst>
                      <a:ext uri="{53640926-AAD7-44D8-BBD7-CCE9431645EC}">
                        <a14:shadowObscured xmlns:a14="http://schemas.microsoft.com/office/drawing/2010/main"/>
                      </a:ext>
                    </a:extLst>
                  </pic:spPr>
                </pic:pic>
              </a:graphicData>
            </a:graphic>
          </wp:inline>
        </w:drawing>
      </w:r>
    </w:p>
    <w:p w14:paraId="76F0A894" w14:textId="77777777" w:rsidR="007C5404" w:rsidRPr="002D70E4" w:rsidRDefault="007C5404" w:rsidP="007C5404">
      <w:pPr>
        <w:jc w:val="both"/>
        <w:rPr>
          <w:rFonts w:ascii="Times New Roman" w:hAnsi="Times New Roman" w:cs="Times New Roman"/>
          <w:color w:val="000000" w:themeColor="text1"/>
          <w:lang w:val="en-US"/>
        </w:rPr>
      </w:pPr>
    </w:p>
    <w:p w14:paraId="09802BC8"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151C4E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09D1E0A6" wp14:editId="53A40337">
            <wp:extent cx="3098165" cy="488887"/>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20">
                      <a:extLst>
                        <a:ext uri="{28A0092B-C50C-407E-A947-70E740481C1C}">
                          <a14:useLocalDpi xmlns:a14="http://schemas.microsoft.com/office/drawing/2010/main" val="0"/>
                        </a:ext>
                      </a:extLst>
                    </a:blip>
                    <a:srcRect b="15395"/>
                    <a:stretch>
                      <a:fillRect/>
                    </a:stretch>
                  </pic:blipFill>
                  <pic:spPr bwMode="auto">
                    <a:xfrm>
                      <a:off x="0" y="0"/>
                      <a:ext cx="3098165" cy="488887"/>
                    </a:xfrm>
                    <a:prstGeom prst="rect">
                      <a:avLst/>
                    </a:prstGeom>
                    <a:noFill/>
                    <a:ln>
                      <a:noFill/>
                    </a:ln>
                    <a:extLst>
                      <a:ext uri="{53640926-AAD7-44D8-BBD7-CCE9431645EC}">
                        <a14:shadowObscured xmlns:a14="http://schemas.microsoft.com/office/drawing/2010/main"/>
                      </a:ext>
                    </a:extLst>
                  </pic:spPr>
                </pic:pic>
              </a:graphicData>
            </a:graphic>
          </wp:inline>
        </w:drawing>
      </w:r>
    </w:p>
    <w:p w14:paraId="79F9A354"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8FBD7C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1C36B0" wp14:editId="136AD262">
                <wp:simplePos x="0" y="0"/>
                <wp:positionH relativeFrom="column">
                  <wp:posOffset>267970</wp:posOffset>
                </wp:positionH>
                <wp:positionV relativeFrom="paragraph">
                  <wp:posOffset>438313</wp:posOffset>
                </wp:positionV>
                <wp:extent cx="0" cy="316972"/>
                <wp:effectExtent l="57150" t="38100" r="57150" b="6985"/>
                <wp:wrapNone/>
                <wp:docPr id="27" name="Straight Arrow Connector 27"/>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EACCA3" id="Straight Arrow Connector 27" o:spid="_x0000_s1026" type="#_x0000_t32" style="position:absolute;margin-left:21.1pt;margin-top:34.5pt;width:0;height:24.9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0415C848" wp14:editId="52B11AFE">
            <wp:extent cx="3098165" cy="514350"/>
            <wp:effectExtent l="0" t="0" r="6985" b="0"/>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70910C42" w14:textId="77777777" w:rsidR="007C5404" w:rsidRPr="002D70E4" w:rsidRDefault="007C5404" w:rsidP="007C5404">
      <w:pPr>
        <w:jc w:val="both"/>
        <w:rPr>
          <w:rFonts w:ascii="Times New Roman" w:hAnsi="Times New Roman" w:cs="Times New Roman"/>
          <w:color w:val="000000" w:themeColor="text1"/>
          <w:lang w:val="en-US"/>
        </w:rPr>
      </w:pPr>
    </w:p>
    <w:p w14:paraId="079037A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42B3453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72729F5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2571F4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53579E7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1503"/>
        <w:gridCol w:w="1503"/>
        <w:gridCol w:w="1503"/>
      </w:tblGrid>
      <w:tr w:rsidR="007C5404" w:rsidRPr="002D70E4" w14:paraId="403A20B2" w14:textId="77777777" w:rsidTr="009612BF">
        <w:trPr>
          <w:jc w:val="center"/>
        </w:trPr>
        <w:tc>
          <w:tcPr>
            <w:tcW w:w="1503" w:type="dxa"/>
          </w:tcPr>
          <w:p w14:paraId="6367137F" w14:textId="77777777" w:rsidR="007C5404" w:rsidRPr="002D70E4" w:rsidRDefault="007C5404" w:rsidP="009612BF">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503" w:type="dxa"/>
          </w:tcPr>
          <w:p w14:paraId="0463C7EE" w14:textId="77777777" w:rsidR="007C5404" w:rsidRPr="002D70E4" w:rsidRDefault="007C5404" w:rsidP="009612BF">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503" w:type="dxa"/>
          </w:tcPr>
          <w:p w14:paraId="02F9B24F" w14:textId="77777777" w:rsidR="007C5404" w:rsidRPr="002D70E4" w:rsidRDefault="007C5404" w:rsidP="009612BF">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C5404" w:rsidRPr="002D70E4" w14:paraId="520D42EE" w14:textId="77777777" w:rsidTr="009612BF">
        <w:trPr>
          <w:jc w:val="center"/>
        </w:trPr>
        <w:tc>
          <w:tcPr>
            <w:tcW w:w="1503" w:type="dxa"/>
          </w:tcPr>
          <w:p w14:paraId="110515A6"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503" w:type="dxa"/>
          </w:tcPr>
          <w:p w14:paraId="0B1C48A4"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c>
          <w:tcPr>
            <w:tcW w:w="1503" w:type="dxa"/>
          </w:tcPr>
          <w:p w14:paraId="571B6C0E" w14:textId="77777777" w:rsidR="007C5404" w:rsidRPr="002D70E4" w:rsidRDefault="007C5404" w:rsidP="009612BF">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61CD893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2516CEC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7706F45D"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w:t>
      </w:r>
      <w:r w:rsidRPr="002D70E4">
        <w:rPr>
          <w:rFonts w:ascii="Times New Roman" w:hAnsi="Times New Roman" w:cs="Times New Roman"/>
          <w:color w:val="000000" w:themeColor="text1"/>
          <w:lang w:val="en-US"/>
        </w:rPr>
        <w:t>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0D998B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16C43A96"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6F655BE3" wp14:editId="1E82F699">
            <wp:extent cx="3098165" cy="2372995"/>
            <wp:effectExtent l="0" t="0" r="698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01085660"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7E65819"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lastRenderedPageBreak/>
        <w:drawing>
          <wp:inline distT="0" distB="0" distL="0" distR="0" wp14:anchorId="213B0B0C" wp14:editId="71239F6D">
            <wp:extent cx="3098999" cy="23622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999" cy="2362200"/>
                    </a:xfrm>
                    <a:prstGeom prst="rect">
                      <a:avLst/>
                    </a:prstGeom>
                    <a:noFill/>
                    <a:ln>
                      <a:noFill/>
                    </a:ln>
                  </pic:spPr>
                </pic:pic>
              </a:graphicData>
            </a:graphic>
          </wp:inline>
        </w:drawing>
      </w:r>
    </w:p>
    <w:p w14:paraId="1ACE8BE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7b: Stop time instances (Random(P)) chart</w:t>
      </w:r>
    </w:p>
    <w:p w14:paraId="00D9F38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4460A7B6"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EA81127" wp14:editId="10A70F6A">
            <wp:extent cx="3124200" cy="2392937"/>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8321" cy="2396093"/>
                    </a:xfrm>
                    <a:prstGeom prst="rect">
                      <a:avLst/>
                    </a:prstGeom>
                    <a:noFill/>
                    <a:ln>
                      <a:noFill/>
                    </a:ln>
                  </pic:spPr>
                </pic:pic>
              </a:graphicData>
            </a:graphic>
          </wp:inline>
        </w:drawing>
      </w:r>
    </w:p>
    <w:p w14:paraId="4B0EBBE5"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0F4B3023"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4070DED" wp14:editId="4DAE34AF">
            <wp:extent cx="3181039" cy="2413000"/>
            <wp:effectExtent l="0" t="0" r="63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1039" cy="2413000"/>
                    </a:xfrm>
                    <a:prstGeom prst="rect">
                      <a:avLst/>
                    </a:prstGeom>
                    <a:noFill/>
                    <a:ln>
                      <a:noFill/>
                    </a:ln>
                  </pic:spPr>
                </pic:pic>
              </a:graphicData>
            </a:graphic>
          </wp:inline>
        </w:drawing>
      </w:r>
    </w:p>
    <w:p w14:paraId="528270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711FEAE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70836992"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F27F385" wp14:editId="2AB5F5E8">
            <wp:extent cx="3098165" cy="2372995"/>
            <wp:effectExtent l="0" t="0" r="698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7C75F52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544AE7C1"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lastRenderedPageBreak/>
        <w:drawing>
          <wp:inline distT="0" distB="0" distL="0" distR="0" wp14:anchorId="21A78ECA" wp14:editId="341D9621">
            <wp:extent cx="3136900" cy="2379518"/>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3570" cy="2384577"/>
                    </a:xfrm>
                    <a:prstGeom prst="rect">
                      <a:avLst/>
                    </a:prstGeom>
                    <a:noFill/>
                    <a:ln>
                      <a:noFill/>
                    </a:ln>
                  </pic:spPr>
                </pic:pic>
              </a:graphicData>
            </a:graphic>
          </wp:inline>
        </w:drawing>
      </w:r>
    </w:p>
    <w:p w14:paraId="58A9CA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b: Stop time instances (House Selling) chart</w:t>
      </w:r>
    </w:p>
    <w:p w14:paraId="04C7A658"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A454346"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6E15330C" wp14:editId="3E544301">
            <wp:extent cx="2883877" cy="309252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40030" cy="3152743"/>
                    </a:xfrm>
                    <a:prstGeom prst="rect">
                      <a:avLst/>
                    </a:prstGeom>
                    <a:noFill/>
                    <a:ln>
                      <a:noFill/>
                    </a:ln>
                  </pic:spPr>
                </pic:pic>
              </a:graphicData>
            </a:graphic>
          </wp:inline>
        </w:drawing>
      </w:r>
    </w:p>
    <w:p w14:paraId="4E32D54E"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19B49B7" wp14:editId="7D67CED6">
            <wp:extent cx="3073400" cy="3080959"/>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2042" cy="3099646"/>
                    </a:xfrm>
                    <a:prstGeom prst="rect">
                      <a:avLst/>
                    </a:prstGeom>
                    <a:noFill/>
                    <a:ln>
                      <a:noFill/>
                    </a:ln>
                  </pic:spPr>
                </pic:pic>
              </a:graphicData>
            </a:graphic>
          </wp:inline>
        </w:drawing>
      </w:r>
    </w:p>
    <w:p w14:paraId="0F2DFB5D" w14:textId="77777777" w:rsidR="007C5404" w:rsidRPr="002D70E4" w:rsidRDefault="007C5404" w:rsidP="007C5404">
      <w:pPr>
        <w:pStyle w:val="Caption"/>
        <w:rPr>
          <w:rFonts w:ascii="Times New Roman" w:hAnsi="Times New Roman" w:cs="Times New Roman"/>
          <w:color w:val="000000" w:themeColor="text1"/>
          <w:lang w:val="en-US"/>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7210D3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p>
    <w:p w14:paraId="0A7EC49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3C48A75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C5404" w:rsidRPr="002D70E4" w14:paraId="44CC8AB4" w14:textId="77777777" w:rsidTr="009612BF">
        <w:tc>
          <w:tcPr>
            <w:tcW w:w="1127" w:type="dxa"/>
          </w:tcPr>
          <w:p w14:paraId="4A490102" w14:textId="77777777" w:rsidR="007C5404" w:rsidRPr="002D70E4" w:rsidRDefault="007C5404" w:rsidP="009612BF">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6DB89758" w14:textId="77777777" w:rsidR="007C5404" w:rsidRPr="002D70E4" w:rsidRDefault="007C5404" w:rsidP="009612BF">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5D930134" w14:textId="77777777" w:rsidR="007C5404" w:rsidRPr="002D70E4" w:rsidRDefault="007C5404" w:rsidP="009612BF">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6BA21A01" w14:textId="77777777" w:rsidR="007C5404" w:rsidRPr="002D70E4" w:rsidRDefault="007C5404" w:rsidP="009612BF">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C5404" w:rsidRPr="002D70E4" w14:paraId="6A45D812" w14:textId="77777777" w:rsidTr="009612BF">
        <w:tc>
          <w:tcPr>
            <w:tcW w:w="1127" w:type="dxa"/>
          </w:tcPr>
          <w:p w14:paraId="75F1FC6B"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F6D9DB0"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0B475CDB"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4BC1F0F6"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C5404" w:rsidRPr="002D70E4" w14:paraId="1033220C" w14:textId="77777777" w:rsidTr="009612BF">
        <w:tc>
          <w:tcPr>
            <w:tcW w:w="1127" w:type="dxa"/>
          </w:tcPr>
          <w:p w14:paraId="147F080D"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6864A892"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8A3DEAC"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41A2736E"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C5404" w:rsidRPr="002D70E4" w14:paraId="522635FB" w14:textId="77777777" w:rsidTr="009612BF">
        <w:tc>
          <w:tcPr>
            <w:tcW w:w="1127" w:type="dxa"/>
          </w:tcPr>
          <w:p w14:paraId="14ADED18"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6F6D772D"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5581E1CC"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72C0310A"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C5404" w:rsidRPr="002D70E4" w14:paraId="661E3765" w14:textId="77777777" w:rsidTr="009612BF">
        <w:tc>
          <w:tcPr>
            <w:tcW w:w="1127" w:type="dxa"/>
          </w:tcPr>
          <w:p w14:paraId="1EF1C703"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3C6C75FD"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27F731B8" w14:textId="77777777" w:rsidR="007C5404" w:rsidRPr="002D70E4" w:rsidRDefault="007C5404" w:rsidP="009612BF">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513B2C45" w14:textId="77777777" w:rsidR="007C5404" w:rsidRPr="002D70E4" w:rsidRDefault="007C5404" w:rsidP="009612BF">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303FFFD9"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246FFB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18CD3885" w14:textId="77777777" w:rsidR="007C5404" w:rsidRPr="00087719" w:rsidRDefault="007C5404" w:rsidP="007C5404">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w:t>
      </w:r>
      <w:r w:rsidRPr="002D70E4">
        <w:rPr>
          <w:rFonts w:ascii="Times New Roman" w:hAnsi="Times New Roman" w:cs="Times New Roman"/>
          <w:color w:val="000000" w:themeColor="text1"/>
          <w:lang w:val="en-US"/>
        </w:rPr>
        <w:lastRenderedPageBreak/>
        <w:t xml:space="preserve">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Content>
        <w:p w14:paraId="13FE17C4" w14:textId="77777777" w:rsidR="007C5404" w:rsidRPr="00F37205" w:rsidRDefault="007C5404" w:rsidP="007C540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Content>
            <w:p w14:paraId="15E27EB1"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2D23008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shd w:val="clear" w:color="auto" w:fill="FFFFFF"/>
                </w:rPr>
                <w:t xml:space="preserve">Alghamdi, Ibrahim; Anagnostopoulos, Christos; P. </w:t>
              </w:r>
              <w:proofErr w:type="spellStart"/>
              <w:r w:rsidRPr="00087719">
                <w:rPr>
                  <w:rFonts w:ascii="Times New Roman" w:hAnsi="Times New Roman" w:cs="Times New Roman"/>
                  <w:shd w:val="clear" w:color="auto" w:fill="FFFFFF"/>
                </w:rPr>
                <w:t>Pezaros</w:t>
              </w:r>
              <w:proofErr w:type="spellEnd"/>
              <w:r w:rsidRPr="00087719">
                <w:rPr>
                  <w:rFonts w:ascii="Times New Roman" w:hAnsi="Times New Roman" w:cs="Times New Roman"/>
                  <w:shd w:val="clear" w:color="auto" w:fill="FFFFFF"/>
                </w:rPr>
                <w:t xml:space="preserve">, </w:t>
              </w:r>
              <w:proofErr w:type="spellStart"/>
              <w:r w:rsidRPr="00087719">
                <w:rPr>
                  <w:rFonts w:ascii="Times New Roman" w:hAnsi="Times New Roman" w:cs="Times New Roman"/>
                  <w:shd w:val="clear" w:color="auto" w:fill="FFFFFF"/>
                </w:rPr>
                <w:t>Dimitrios</w:t>
              </w:r>
              <w:proofErr w:type="spellEnd"/>
              <w:r w:rsidRPr="00087719">
                <w:rPr>
                  <w:rFonts w:ascii="Times New Roman" w:hAnsi="Times New Roman" w:cs="Times New Roman"/>
                  <w:shd w:val="clear" w:color="auto" w:fill="FFFFFF"/>
                </w:rPr>
                <w:t>. 2019. "Delay-Tolerant Sequential Decision Making for Task Offloading in Mobile Edge Computing Environments" </w:t>
              </w:r>
              <w:r w:rsidRPr="00087719">
                <w:rPr>
                  <w:rStyle w:val="Emphasis"/>
                  <w:rFonts w:ascii="Times New Roman" w:hAnsi="Times New Roman" w:cs="Times New Roman"/>
                  <w:shd w:val="clear" w:color="auto" w:fill="FFFFFF"/>
                </w:rPr>
                <w:t>Information</w:t>
              </w:r>
              <w:r w:rsidRPr="00087719">
                <w:rPr>
                  <w:rFonts w:ascii="Times New Roman" w:hAnsi="Times New Roman" w:cs="Times New Roman"/>
                  <w:shd w:val="clear" w:color="auto" w:fill="FFFFFF"/>
                </w:rPr>
                <w:t> 10, no. 10: 312. https://doi.org/10.3390/info10100312</w:t>
              </w:r>
            </w:p>
            <w:p w14:paraId="32D805AC" w14:textId="77777777" w:rsidR="007C5404" w:rsidRPr="00087719" w:rsidRDefault="007C5404" w:rsidP="007C5404">
              <w:pPr>
                <w:pStyle w:val="ListParagraph"/>
                <w:numPr>
                  <w:ilvl w:val="0"/>
                  <w:numId w:val="9"/>
                </w:numPr>
                <w:jc w:val="both"/>
                <w:rPr>
                  <w:rFonts w:ascii="Times New Roman" w:hAnsi="Times New Roman" w:cs="Times New Roman"/>
                </w:rPr>
              </w:pPr>
              <w:proofErr w:type="spellStart"/>
              <w:r w:rsidRPr="00087719">
                <w:rPr>
                  <w:rFonts w:ascii="Times New Roman" w:hAnsi="Times New Roman" w:cs="Times New Roman"/>
                  <w:shd w:val="clear" w:color="auto" w:fill="FFFFFF"/>
                </w:rPr>
                <w:t>Kolomvatsos</w:t>
              </w:r>
              <w:proofErr w:type="spellEnd"/>
              <w:r w:rsidRPr="00087719">
                <w:rPr>
                  <w:rFonts w:ascii="Times New Roman" w:hAnsi="Times New Roman" w:cs="Times New Roman"/>
                  <w:shd w:val="clear" w:color="auto" w:fill="FFFFFF"/>
                </w:rPr>
                <w:t>, Kostas; Anagnostopoulos, Christos. 2020. "A Deep Learning Model for Demand-Driven, Proactive Tasks Management in Pervasive Computing" </w:t>
              </w:r>
              <w:r w:rsidRPr="00087719">
                <w:rPr>
                  <w:rStyle w:val="Emphasis"/>
                  <w:rFonts w:ascii="Times New Roman" w:hAnsi="Times New Roman" w:cs="Times New Roman"/>
                  <w:shd w:val="clear" w:color="auto" w:fill="FFFFFF"/>
                </w:rPr>
                <w:t>IoT</w:t>
              </w:r>
              <w:r w:rsidRPr="00087719">
                <w:rPr>
                  <w:rFonts w:ascii="Times New Roman" w:hAnsi="Times New Roman" w:cs="Times New Roman"/>
                  <w:shd w:val="clear" w:color="auto" w:fill="FFFFFF"/>
                </w:rPr>
                <w:t xml:space="preserve"> 1, no. 2: 240-258. </w:t>
              </w:r>
              <w:hyperlink r:id="rId29" w:history="1">
                <w:r w:rsidRPr="00087719">
                  <w:rPr>
                    <w:rStyle w:val="Hyperlink"/>
                    <w:rFonts w:ascii="Times New Roman" w:hAnsi="Times New Roman" w:cs="Times New Roman"/>
                    <w:color w:val="auto"/>
                    <w:shd w:val="clear" w:color="auto" w:fill="FFFFFF"/>
                  </w:rPr>
                  <w:t>https://doi.org/10.3390/iot1020015</w:t>
                </w:r>
              </w:hyperlink>
            </w:p>
            <w:p w14:paraId="245E6E0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5AFD483"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5789ADA"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0ED9814E"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49423439"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0BDA52F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1AD828E" w14:textId="77777777" w:rsidR="007C5404" w:rsidRPr="00087719" w:rsidRDefault="007C5404" w:rsidP="007C5404">
              <w:pPr>
                <w:pStyle w:val="NormalWeb"/>
                <w:numPr>
                  <w:ilvl w:val="0"/>
                  <w:numId w:val="9"/>
                </w:numPr>
                <w:jc w:val="both"/>
                <w:rPr>
                  <w:sz w:val="22"/>
                  <w:szCs w:val="22"/>
                </w:rPr>
              </w:pPr>
              <w:proofErr w:type="spellStart"/>
              <w:r w:rsidRPr="00087719">
                <w:rPr>
                  <w:sz w:val="22"/>
                  <w:szCs w:val="22"/>
                </w:rPr>
                <w:t>Numenta</w:t>
              </w:r>
              <w:proofErr w:type="spellEnd"/>
              <w:r w:rsidRPr="00087719">
                <w:rPr>
                  <w:sz w:val="22"/>
                  <w:szCs w:val="22"/>
                </w:rPr>
                <w:t xml:space="preserve">. (n.d.). </w:t>
              </w:r>
              <w:proofErr w:type="spellStart"/>
              <w:r w:rsidRPr="00087719">
                <w:rPr>
                  <w:sz w:val="22"/>
                  <w:szCs w:val="22"/>
                </w:rPr>
                <w:t>Numenta</w:t>
              </w:r>
              <w:proofErr w:type="spellEnd"/>
              <w:r w:rsidRPr="00087719">
                <w:rPr>
                  <w:sz w:val="22"/>
                  <w:szCs w:val="22"/>
                </w:rPr>
                <w:t xml:space="preserve">/nab. Retrieved February 11, 2021, from </w:t>
              </w:r>
              <w:proofErr w:type="gramStart"/>
              <w:r w:rsidRPr="00087719">
                <w:rPr>
                  <w:sz w:val="22"/>
                  <w:szCs w:val="22"/>
                </w:rPr>
                <w:t>https://github.com/numenta/NAB/tree/master/data/realAWSCloudwatch</w:t>
              </w:r>
              <w:proofErr w:type="gramEnd"/>
            </w:p>
            <w:p w14:paraId="08765D9A" w14:textId="77777777" w:rsidR="007C5404" w:rsidRPr="00087719" w:rsidRDefault="007C5404" w:rsidP="007C5404">
              <w:pPr>
                <w:pStyle w:val="NormalWeb"/>
                <w:numPr>
                  <w:ilvl w:val="0"/>
                  <w:numId w:val="9"/>
                </w:numPr>
                <w:jc w:val="both"/>
                <w:rPr>
                  <w:sz w:val="22"/>
                  <w:szCs w:val="22"/>
                </w:rPr>
              </w:pPr>
              <w:r w:rsidRPr="00087719">
                <w:rPr>
                  <w:sz w:val="22"/>
                  <w:szCs w:val="22"/>
                </w:rPr>
                <w:t xml:space="preserve">Knowing when to stop. (2018, March 05). Retrieved February 11, 2021, from </w:t>
              </w:r>
              <w:proofErr w:type="gramStart"/>
              <w:r w:rsidRPr="00087719">
                <w:rPr>
                  <w:sz w:val="22"/>
                  <w:szCs w:val="22"/>
                </w:rPr>
                <w:t>https://www.americanscientist.org/article/knowing-when-to-stop</w:t>
              </w:r>
              <w:proofErr w:type="gramEnd"/>
            </w:p>
            <w:p w14:paraId="3FF19285"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087719">
                  <w:rPr>
                    <w:rStyle w:val="Hyperlink"/>
                    <w:rFonts w:ascii="Times New Roman" w:hAnsi="Times New Roman" w:cs="Times New Roman"/>
                    <w:color w:val="auto"/>
                  </w:rPr>
                  <w:t>https://www.math.ucla.edu/</w:t>
                </w:r>
              </w:hyperlink>
            </w:p>
            <w:p w14:paraId="318ECD49" w14:textId="77777777" w:rsidR="007C5404" w:rsidRPr="00087719" w:rsidRDefault="007C5404" w:rsidP="007C5404">
              <w:pPr>
                <w:pStyle w:val="NormalWeb"/>
                <w:numPr>
                  <w:ilvl w:val="0"/>
                  <w:numId w:val="9"/>
                </w:numPr>
                <w:jc w:val="both"/>
                <w:rPr>
                  <w:sz w:val="22"/>
                  <w:szCs w:val="22"/>
                </w:rPr>
              </w:pPr>
              <w:r w:rsidRPr="00087719">
                <w:rPr>
                  <w:sz w:val="22"/>
                  <w:szCs w:val="22"/>
                </w:rPr>
                <w:t xml:space="preserve">Python time series Analysis Tutorial. (n.d.). Retrieved February 11, 2021, from </w:t>
              </w:r>
              <w:proofErr w:type="gramStart"/>
              <w:r w:rsidRPr="00087719">
                <w:rPr>
                  <w:sz w:val="22"/>
                  <w:szCs w:val="22"/>
                </w:rPr>
                <w:t>https://www.datacamp.com/community/tutorials/time-series-analysis-tutorial</w:t>
              </w:r>
              <w:proofErr w:type="gramEnd"/>
            </w:p>
            <w:p w14:paraId="4E66429C" w14:textId="77777777" w:rsidR="007C5404" w:rsidRPr="00087719" w:rsidRDefault="007C5404" w:rsidP="007C5404">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r w:rsidRPr="00087719">
                <w:rPr>
                  <w:rFonts w:ascii="Times New Roman" w:eastAsia="Times New Roman" w:hAnsi="Times New Roman" w:cs="Times New Roman"/>
                  <w:lang w:eastAsia="en-GB"/>
                </w:rPr>
                <w:t xml:space="preserve">Rs.io. (n.d.). Retrieved February 12, 2021, from </w:t>
              </w:r>
              <w:proofErr w:type="gramStart"/>
              <w:r w:rsidRPr="00087719">
                <w:rPr>
                  <w:rFonts w:ascii="Times New Roman" w:eastAsia="Times New Roman" w:hAnsi="Times New Roman" w:cs="Times New Roman"/>
                  <w:lang w:eastAsia="en-GB"/>
                </w:rPr>
                <w:t>https://rs.io/the-secretary-problem-explained-dating/</w:t>
              </w:r>
              <w:proofErr w:type="gramEnd"/>
            </w:p>
            <w:p w14:paraId="44163363" w14:textId="77777777" w:rsidR="007C5404" w:rsidRPr="00087719" w:rsidRDefault="007C5404" w:rsidP="007C5404">
              <w:pPr>
                <w:pStyle w:val="ListParagraph"/>
                <w:numPr>
                  <w:ilvl w:val="0"/>
                  <w:numId w:val="9"/>
                </w:numPr>
                <w:jc w:val="both"/>
                <w:rPr>
                  <w:rFonts w:ascii="Times New Roman" w:hAnsi="Times New Roman" w:cs="Times New Roman"/>
                </w:rPr>
              </w:pPr>
              <w:hyperlink r:id="rId31" w:history="1">
                <w:r w:rsidRPr="00087719">
                  <w:rPr>
                    <w:rStyle w:val="Hyperlink"/>
                    <w:rFonts w:ascii="Times New Roman" w:hAnsi="Times New Roman" w:cs="Times New Roman"/>
                    <w:color w:val="auto"/>
                  </w:rPr>
                  <w:t>https://github.com/podyssea/Optimal-Stopping-Theory-Models</w:t>
                </w:r>
              </w:hyperlink>
            </w:p>
            <w:p w14:paraId="22BE3934" w14:textId="77777777" w:rsidR="007C5404" w:rsidRDefault="007C5404" w:rsidP="007C5404">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proofErr w:type="spellStart"/>
              <w:r w:rsidRPr="00087719">
                <w:rPr>
                  <w:rFonts w:ascii="Times New Roman" w:eastAsia="Times New Roman" w:hAnsi="Times New Roman" w:cs="Times New Roman"/>
                  <w:lang w:eastAsia="en-GB"/>
                </w:rPr>
                <w:t>Duso</w:t>
              </w:r>
              <w:proofErr w:type="spellEnd"/>
              <w:r w:rsidRPr="00087719">
                <w:rPr>
                  <w:rFonts w:ascii="Times New Roman" w:eastAsia="Times New Roman" w:hAnsi="Times New Roman" w:cs="Times New Roman"/>
                  <w:lang w:eastAsia="en-GB"/>
                </w:rPr>
                <w:t xml:space="preserve">, L. (2020, September 10). Math-based decision making: The secretary problem. Retrieved February 12, 2021, from </w:t>
              </w:r>
              <w:hyperlink r:id="rId32" w:history="1">
                <w:r w:rsidRPr="00162744">
                  <w:rPr>
                    <w:rStyle w:val="Hyperlink"/>
                    <w:rFonts w:ascii="Times New Roman" w:eastAsia="Times New Roman" w:hAnsi="Times New Roman" w:cs="Times New Roman"/>
                    <w:lang w:eastAsia="en-GB"/>
                  </w:rPr>
                  <w:t>https://medium.com/cantors-paradise/math-based-decision-making-the-secretary-problem-a30e301d8489</w:t>
                </w:r>
              </w:hyperlink>
            </w:p>
            <w:p w14:paraId="76A54A5E" w14:textId="77777777" w:rsidR="007C5404" w:rsidRDefault="007C5404" w:rsidP="007C5404">
              <w:pPr>
                <w:pStyle w:val="ListParagraph"/>
                <w:spacing w:before="100" w:beforeAutospacing="1" w:after="100" w:afterAutospacing="1" w:line="240" w:lineRule="auto"/>
                <w:ind w:left="1080"/>
                <w:rPr>
                  <w:rFonts w:ascii="Times New Roman" w:hAnsi="Times New Roman" w:cs="Times New Roman"/>
                </w:rPr>
              </w:pPr>
              <w:r w:rsidRPr="00087719">
                <w:rPr>
                  <w:noProof/>
                  <w:lang w:val="en-US"/>
                </w:rPr>
                <w:lastRenderedPageBreak/>
                <mc:AlternateContent>
                  <mc:Choice Requires="wps">
                    <w:drawing>
                      <wp:anchor distT="45720" distB="45720" distL="114300" distR="114300" simplePos="0" relativeHeight="251665408" behindDoc="0" locked="0" layoutInCell="1" allowOverlap="1" wp14:anchorId="1276F463" wp14:editId="788A2B31">
                        <wp:simplePos x="0" y="0"/>
                        <wp:positionH relativeFrom="margin">
                          <wp:posOffset>3550920</wp:posOffset>
                        </wp:positionH>
                        <wp:positionV relativeFrom="paragraph">
                          <wp:posOffset>383540</wp:posOffset>
                        </wp:positionV>
                        <wp:extent cx="3412490" cy="541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5411470"/>
                                </a:xfrm>
                                <a:prstGeom prst="rect">
                                  <a:avLst/>
                                </a:prstGeom>
                                <a:solidFill>
                                  <a:srgbClr val="FFFFFF"/>
                                </a:solidFill>
                                <a:ln w="9525">
                                  <a:noFill/>
                                  <a:miter lim="800000"/>
                                  <a:headEnd/>
                                  <a:tailEnd/>
                                </a:ln>
                              </wps:spPr>
                              <wps:txbx>
                                <w:txbxContent>
                                  <w:p w14:paraId="4E09AF1F"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649020DC"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084987A5"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07E571C1"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08499E0F"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0B41479F"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62654BA4"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6313CB36"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0967C165"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6C72ECF2"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FF8F508"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5CDCE3C9"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11B727C"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3503B811"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6AB946C7"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60DD41FE"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23399739"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736B3966"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385FA22"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75D9E2C2"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42DD28C8"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397267AF"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7500750B"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2D972A59"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1B405BD8"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0F103A33"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C956A00" w14:textId="77777777" w:rsidR="007C5404" w:rsidRDefault="007C5404" w:rsidP="007C5404">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76F463" id="_x0000_t202" coordsize="21600,21600" o:spt="202" path="m,l,21600r21600,l21600,xe">
                        <v:stroke joinstyle="miter"/>
                        <v:path gradientshapeok="t" o:connecttype="rect"/>
                      </v:shapetype>
                      <v:shape id="Text Box 2" o:spid="_x0000_s1026" type="#_x0000_t202" style="position:absolute;left:0;text-align:left;margin-left:279.6pt;margin-top:30.2pt;width:268.7pt;height:426.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" stroked="f">
                        <v:textbox>
                          <w:txbxContent>
                            <w:p w14:paraId="4E09AF1F"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649020DC"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084987A5"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07E571C1"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08499E0F"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0B41479F"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62654BA4"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6313CB36"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0967C165"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6C72ECF2"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FF8F508"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5CDCE3C9"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11B727C"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3503B811"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6AB946C7"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60DD41FE"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23399739"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736B3966"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385FA22"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75D9E2C2"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42DD28C8"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397267AF"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7500750B"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2D972A59"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1B405BD8"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p>
                            <w:p w14:paraId="0F103A33" w14:textId="77777777" w:rsidR="007C5404" w:rsidRDefault="007C5404" w:rsidP="007C540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C956A00" w14:textId="77777777" w:rsidR="007C5404" w:rsidRDefault="007C5404" w:rsidP="007C5404">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v:textbox>
                        <w10:wrap type="square" anchorx="margin"/>
                      </v:shape>
                    </w:pict>
                  </mc:Fallback>
                </mc:AlternateContent>
              </w:r>
            </w:p>
          </w:sdtContent>
        </w:sdt>
        <w:p w14:paraId="3E22E71E" w14:textId="77777777" w:rsidR="007C5404" w:rsidRPr="002D70E4" w:rsidRDefault="007C5404" w:rsidP="007C5404">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Code Functions</w:t>
          </w:r>
        </w:p>
      </w:sdtContent>
    </w:sdt>
    <w:bookmarkEnd w:id="0"/>
    <w:p w14:paraId="5C094430" w14:textId="77777777" w:rsidR="007C5404" w:rsidRPr="002D70E4" w:rsidRDefault="007C5404" w:rsidP="007C5404">
      <w:pPr>
        <w:jc w:val="both"/>
        <w:rPr>
          <w:rFonts w:ascii="Times New Roman" w:hAnsi="Times New Roman" w:cs="Times New Roman"/>
        </w:rPr>
      </w:pPr>
    </w:p>
    <w:p w14:paraId="60224E84" w14:textId="77777777" w:rsidR="001A1721" w:rsidRPr="007C5404" w:rsidRDefault="001A1721" w:rsidP="007C5404"/>
    <w:sectPr w:rsidR="001A1721" w:rsidRPr="007C540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NKgFAJcrdZ8tAAAA"/>
  </w:docVars>
  <w:rsids>
    <w:rsidRoot w:val="00E95B9B"/>
    <w:rsid w:val="000520B1"/>
    <w:rsid w:val="00071725"/>
    <w:rsid w:val="00087719"/>
    <w:rsid w:val="00096CEC"/>
    <w:rsid w:val="000B0320"/>
    <w:rsid w:val="000E2BBB"/>
    <w:rsid w:val="000F691B"/>
    <w:rsid w:val="00126D2B"/>
    <w:rsid w:val="00156EB5"/>
    <w:rsid w:val="001A1721"/>
    <w:rsid w:val="001B3351"/>
    <w:rsid w:val="001C6621"/>
    <w:rsid w:val="0020603C"/>
    <w:rsid w:val="002512F1"/>
    <w:rsid w:val="00255569"/>
    <w:rsid w:val="00292E04"/>
    <w:rsid w:val="002B54DA"/>
    <w:rsid w:val="002B7045"/>
    <w:rsid w:val="002C10BE"/>
    <w:rsid w:val="002D70E4"/>
    <w:rsid w:val="002E7556"/>
    <w:rsid w:val="00324170"/>
    <w:rsid w:val="003345BF"/>
    <w:rsid w:val="0033492E"/>
    <w:rsid w:val="00353541"/>
    <w:rsid w:val="003571CE"/>
    <w:rsid w:val="0037367B"/>
    <w:rsid w:val="003A0096"/>
    <w:rsid w:val="003B1CF2"/>
    <w:rsid w:val="003C109C"/>
    <w:rsid w:val="003D2712"/>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A47CB"/>
    <w:rsid w:val="007A760C"/>
    <w:rsid w:val="007C5404"/>
    <w:rsid w:val="007E3B41"/>
    <w:rsid w:val="007F2CA1"/>
    <w:rsid w:val="00807EE7"/>
    <w:rsid w:val="00810AC8"/>
    <w:rsid w:val="00832DEF"/>
    <w:rsid w:val="0084464A"/>
    <w:rsid w:val="00845519"/>
    <w:rsid w:val="0085096A"/>
    <w:rsid w:val="00856B69"/>
    <w:rsid w:val="00892C9E"/>
    <w:rsid w:val="008953CD"/>
    <w:rsid w:val="008F2A25"/>
    <w:rsid w:val="00976E65"/>
    <w:rsid w:val="009A4B5B"/>
    <w:rsid w:val="009F2E78"/>
    <w:rsid w:val="009F633F"/>
    <w:rsid w:val="009F6E94"/>
    <w:rsid w:val="00A42BF4"/>
    <w:rsid w:val="00A46B7A"/>
    <w:rsid w:val="00A55AAC"/>
    <w:rsid w:val="00AB5C34"/>
    <w:rsid w:val="00AB7E14"/>
    <w:rsid w:val="00AD32C4"/>
    <w:rsid w:val="00AF0A65"/>
    <w:rsid w:val="00B03084"/>
    <w:rsid w:val="00B631E9"/>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C37D1"/>
    <w:rsid w:val="00CD6EDD"/>
    <w:rsid w:val="00CE4561"/>
    <w:rsid w:val="00D04363"/>
    <w:rsid w:val="00D06390"/>
    <w:rsid w:val="00D2044F"/>
    <w:rsid w:val="00D33834"/>
    <w:rsid w:val="00D340A2"/>
    <w:rsid w:val="00D375C8"/>
    <w:rsid w:val="00D84D72"/>
    <w:rsid w:val="00DB113B"/>
    <w:rsid w:val="00DC55BE"/>
    <w:rsid w:val="00E257C8"/>
    <w:rsid w:val="00E95B9B"/>
    <w:rsid w:val="00EB291F"/>
    <w:rsid w:val="00EC6F78"/>
    <w:rsid w:val="00ED0B0D"/>
    <w:rsid w:val="00EF23F7"/>
    <w:rsid w:val="00EF7001"/>
    <w:rsid w:val="00F00604"/>
    <w:rsid w:val="00F04AB9"/>
    <w:rsid w:val="00F1203C"/>
    <w:rsid w:val="00F22E2D"/>
    <w:rsid w:val="00F23492"/>
    <w:rsid w:val="00F37205"/>
    <w:rsid w:val="00F37623"/>
    <w:rsid w:val="00F46267"/>
    <w:rsid w:val="00F653B9"/>
    <w:rsid w:val="00F778D5"/>
    <w:rsid w:val="00FA1F46"/>
    <w:rsid w:val="00FB2024"/>
    <w:rsid w:val="00FB7A57"/>
    <w:rsid w:val="00FC51F5"/>
    <w:rsid w:val="00FD6EC6"/>
    <w:rsid w:val="00FE3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0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9031-4927-ACDB-549A84A43CAD}"/>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5</Pages>
  <Words>7585</Words>
  <Characters>43235</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7</cp:revision>
  <cp:lastPrinted>2021-02-12T13:15:00Z</cp:lastPrinted>
  <dcterms:created xsi:type="dcterms:W3CDTF">2021-02-12T13:15:00Z</dcterms:created>
  <dcterms:modified xsi:type="dcterms:W3CDTF">2021-02-21T17:23:00Z</dcterms:modified>
</cp:coreProperties>
</file>